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577BD" w14:textId="77777777" w:rsidR="0047288E" w:rsidRPr="00AA16C8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2F9F2F61" w14:textId="77777777" w:rsidR="0047288E" w:rsidRPr="00AA16C8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1DCB9FEC" w14:textId="77777777" w:rsidR="00C27C97" w:rsidRDefault="00C27C97"/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7288E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4:03:00Z</dcterms:created>
  <dcterms:modified xsi:type="dcterms:W3CDTF">2021-03-26T14:03:00Z</dcterms:modified>
</cp:coreProperties>
</file>